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B73" w:rsidRPr="00BA2B73" w:rsidRDefault="00BA2B73" w:rsidP="00BA2B73">
      <w:pPr>
        <w:pStyle w:val="NoSpacing"/>
        <w:rPr>
          <w:sz w:val="24"/>
          <w:szCs w:val="24"/>
          <w:shd w:val="clear" w:color="auto" w:fill="FFFFFF"/>
        </w:rPr>
      </w:pPr>
      <w:r w:rsidRPr="00BA2B73">
        <w:rPr>
          <w:sz w:val="24"/>
          <w:szCs w:val="24"/>
          <w:shd w:val="clear" w:color="auto" w:fill="FFFFFF"/>
        </w:rPr>
        <w:t>/* Find the distribution of the number</w:t>
      </w:r>
    </w:p>
    <w:p w:rsidR="00BA2B73" w:rsidRPr="00BA2B73" w:rsidRDefault="00BA2B73" w:rsidP="00BA2B73">
      <w:pPr>
        <w:pStyle w:val="NoSpacing"/>
        <w:rPr>
          <w:sz w:val="24"/>
          <w:szCs w:val="24"/>
          <w:shd w:val="clear" w:color="auto" w:fill="FFFFFF"/>
        </w:rPr>
      </w:pPr>
      <w:r w:rsidRPr="00BA2B73">
        <w:rPr>
          <w:sz w:val="24"/>
          <w:szCs w:val="24"/>
          <w:shd w:val="clear" w:color="auto" w:fill="FFFFFF"/>
        </w:rPr>
        <w:t>of visits: how many patients had one visit,</w:t>
      </w:r>
    </w:p>
    <w:p w:rsidR="00BA2B73" w:rsidRPr="00BA2B73" w:rsidRDefault="00BA2B73" w:rsidP="00BA2B73">
      <w:pPr>
        <w:pStyle w:val="NoSpacing"/>
        <w:rPr>
          <w:color w:val="000000"/>
          <w:sz w:val="24"/>
          <w:szCs w:val="24"/>
          <w:shd w:val="clear" w:color="auto" w:fill="FFFFFF"/>
        </w:rPr>
      </w:pPr>
      <w:r w:rsidRPr="00BA2B73">
        <w:rPr>
          <w:sz w:val="24"/>
          <w:szCs w:val="24"/>
          <w:shd w:val="clear" w:color="auto" w:fill="FFFFFF"/>
        </w:rPr>
        <w:t>two visits, etc. */</w:t>
      </w:r>
    </w:p>
    <w:p w:rsidR="00BA2B73" w:rsidRPr="00BA2B73" w:rsidRDefault="00BA2B73" w:rsidP="00BA2B73">
      <w:pPr>
        <w:pStyle w:val="NoSpacing"/>
        <w:rPr>
          <w:color w:val="000000"/>
          <w:sz w:val="24"/>
          <w:szCs w:val="24"/>
          <w:shd w:val="clear" w:color="auto" w:fill="FFFFFF"/>
        </w:rPr>
      </w:pP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</w:rPr>
        <w:t>sql</w:t>
      </w:r>
      <w:proofErr w:type="spellEnd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;</w:t>
      </w: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visits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as</w:t>
      </w: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count(*)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nvisits</w:t>
      </w:r>
      <w:proofErr w:type="spellEnd"/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medical</w:t>
      </w: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group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medid</w:t>
      </w:r>
      <w:proofErr w:type="spellEnd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;</w:t>
      </w: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nvisits</w:t>
      </w:r>
      <w:proofErr w:type="spellEnd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, count(*)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npatients</w:t>
      </w:r>
      <w:proofErr w:type="spellEnd"/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visits</w:t>
      </w:r>
    </w:p>
    <w:p w:rsidR="000E3760" w:rsidRDefault="000E3760" w:rsidP="000E376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</w:pP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group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8"/>
          <w:szCs w:val="28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nvisits</w:t>
      </w:r>
      <w:proofErr w:type="spellEnd"/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;</w:t>
      </w:r>
    </w:p>
    <w:p w:rsidR="00F163EE" w:rsidRPr="00BA2B73" w:rsidRDefault="000E3760" w:rsidP="000E3760">
      <w:pPr>
        <w:pStyle w:val="NoSpacing"/>
        <w:rPr>
          <w:sz w:val="24"/>
          <w:szCs w:val="24"/>
        </w:rPr>
      </w:pPr>
      <w:r>
        <w:rPr>
          <w:rFonts w:ascii="Courier New" w:hAnsi="Courier New" w:cs="Courier New"/>
          <w:b/>
          <w:bCs/>
          <w:color w:val="000080"/>
          <w:sz w:val="28"/>
          <w:szCs w:val="28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z w:val="28"/>
          <w:szCs w:val="28"/>
          <w:shd w:val="clear" w:color="auto" w:fill="FFFFFF"/>
        </w:rPr>
        <w:t>;</w:t>
      </w:r>
      <w:bookmarkStart w:id="0" w:name="_GoBack"/>
      <w:bookmarkEnd w:id="0"/>
    </w:p>
    <w:sectPr w:rsidR="00F163EE" w:rsidRPr="00BA2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jEzMjE1MTO2MLNU0lEKTi0uzszPAykwrAUAWYXw1CwAAAA="/>
  </w:docVars>
  <w:rsids>
    <w:rsidRoot w:val="00BA2B73"/>
    <w:rsid w:val="000E3760"/>
    <w:rsid w:val="00BA2B73"/>
    <w:rsid w:val="00F1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0E9E23-B0A3-42AF-BA72-966250A6C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B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LB CNSM G2ComputerLab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rosteleva</dc:creator>
  <cp:keywords/>
  <dc:description/>
  <cp:lastModifiedBy>Olga Korosteleva</cp:lastModifiedBy>
  <cp:revision>2</cp:revision>
  <dcterms:created xsi:type="dcterms:W3CDTF">2020-03-26T18:12:00Z</dcterms:created>
  <dcterms:modified xsi:type="dcterms:W3CDTF">2021-11-04T18:47:00Z</dcterms:modified>
</cp:coreProperties>
</file>